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1" w:name="statement-of-purpose"/>
    <w:p>
      <w:pPr>
        <w:pStyle w:val="Heading1"/>
      </w:pPr>
      <w:r>
        <w:t xml:space="preserve">Statement of Purpose</w:t>
      </w:r>
    </w:p>
    <w:bookmarkStart w:id="20" w:name="X69be997a5b89f43dc61e31c01028e12aa19cd6c"/>
    <w:p>
      <w:pPr>
        <w:pStyle w:val="Heading2"/>
      </w:pPr>
      <w:r>
        <w:t xml:space="preserve">Becoming a Certified Mechanic in Argentina Córdoba</w:t>
      </w:r>
    </w:p>
    <w:p>
      <w:pPr>
        <w:pStyle w:val="FirstParagraph"/>
      </w:pPr>
      <w:r>
        <w:t xml:space="preserve">I am writing this</w:t>
      </w:r>
      <w:r>
        <w:t xml:space="preserve"> </w:t>
      </w:r>
      <w:r>
        <w:rPr>
          <w:bCs/>
          <w:b/>
        </w:rPr>
        <w:t xml:space="preserve">Statement of Purpose</w:t>
      </w:r>
      <w:r>
        <w:t xml:space="preserve"> </w:t>
      </w:r>
      <w:r>
        <w:t xml:space="preserve">to formally express my commitment to pursuing a professional career as an Automotive Mechanic in the dynamic industrial landscape of Argentina Córdoba. This document outlines my vocational journey, technical qualifications, and unwavering dedication to contributing to Córdoba's renowned automotive ecosystem. Having researched Argentina's technical education standards and the strategic importance of Córdoba as the nation's mechanical heartland, I am convinced that this city offers the ideal environment for me to grow as a skilled</w:t>
      </w:r>
      <w:r>
        <w:t xml:space="preserve"> </w:t>
      </w:r>
      <w:r>
        <w:rPr>
          <w:bCs/>
          <w:b/>
        </w:rPr>
        <w:t xml:space="preserve">Mechanic</w:t>
      </w:r>
      <w:r>
        <w:t xml:space="preserve"> </w:t>
      </w:r>
      <w:r>
        <w:t xml:space="preserve">while serving a community deeply invested in automotive innovation.</w:t>
      </w:r>
    </w:p>
    <w:p>
      <w:pPr>
        <w:pStyle w:val="BodyText"/>
      </w:pPr>
      <w:r>
        <w:t xml:space="preserve">My fascination with mechanical systems began during childhood in my hometown of Rosario, where I spent hours disassembling and reassembling bicycle components under my father's guidance. This early hands-on exposure evolved into formal technical training at the Instituto Superior de Mecánica Automotriz (ISMA) in Santa Fe, where I completed a three-year National Diploma in Automotive Engineering. My academic excellence—including a 92% average—earned me recognition as "Best Graduate of 2021" for mastering complex diagnostics using modern scan tools like Bosch KTS and Snap-on Verus systems. Crucially, my internship at the Mercedes-Benz Argentina service center in Santa Fe provided direct experience with hybrid powertrains and digital maintenance protocols now central to contemporary automotive repair.</w:t>
      </w:r>
    </w:p>
    <w:p>
      <w:pPr>
        <w:pStyle w:val="BodyText"/>
      </w:pPr>
      <w:r>
        <w:t xml:space="preserve">What specifically draws me to Argentina Córdoba is its unparalleled status as the country's automotive manufacturing capital. With major facilities like the Fiat Chrysler Automobiles plant in Córdoba City, global component suppliers, and a dense network of independent workshops serving both commercial fleets and private consumers, this region represents a living laboratory for mechanical expertise. Unlike other Argentine cities where mechanics often handle only basic repairs, Córdoba demands specialists who can troubleshoot advanced systems—from the 8-speed transmissions at FCA's assembly line to the electric drivetrains emerging in local EV initiatives. I have meticulously studied how Córdoba's vocational training centers (like SENASA and UTN-Córdoba) integrate industry-standard curricula with real-world problem-solving, making it the perfect location to elevate my craft as a</w:t>
      </w:r>
      <w:r>
        <w:t xml:space="preserve"> </w:t>
      </w:r>
      <w:r>
        <w:rPr>
          <w:bCs/>
          <w:b/>
        </w:rPr>
        <w:t xml:space="preserve">Mechanic</w:t>
      </w:r>
      <w:r>
        <w:t xml:space="preserve">.</w:t>
      </w:r>
    </w:p>
    <w:p>
      <w:pPr>
        <w:pStyle w:val="BodyText"/>
      </w:pPr>
      <w:r>
        <w:t xml:space="preserve">My professional philosophy centers on three pillars essential to success in Argentina Córdoba's competitive market: technical precision, customer-centric service, and sustainable innovation. During my internship at Mercedes-Benz, I resolved 37% more complex diagnostic cases than peers by implementing a systematic troubleshooting methodology—a skill I now apply when analyzing engine misfires or transmission anomalies using the latest OEM software. In Córdoba's context, this approach directly addresses a critical industry challenge: reducing vehicle downtime for local businesses like transport cooperatives (e.g., Grupo Cuyo) and agricultural equipment operators who rely on uninterrupted machinery. My commitment to ongoing education is equally vital; I have already begun preparing for the Argentine Technical Certification (CTT) through the National Automotive Service Council, ensuring my</w:t>
      </w:r>
      <w:r>
        <w:t xml:space="preserve"> </w:t>
      </w:r>
      <w:r>
        <w:rPr>
          <w:bCs/>
          <w:b/>
        </w:rPr>
        <w:t xml:space="preserve">Mechanic</w:t>
      </w:r>
      <w:r>
        <w:t xml:space="preserve"> </w:t>
      </w:r>
      <w:r>
        <w:t xml:space="preserve">skills align with national standards while adapting to Córdoba's specific industrial needs.</w:t>
      </w:r>
    </w:p>
    <w:p>
      <w:pPr>
        <w:pStyle w:val="BodyText"/>
      </w:pPr>
      <w:r>
        <w:t xml:space="preserve">Argentina Córdoba offers more than professional opportunity—it represents cultural alignment. Having visited the city multiple times for automotive trade shows, I've been inspired by its "taller culture" where mechanics are respected as technical artisans rather than laborers. In neighborhoods like Villa María and Ciudad de la Plata, workshops function as community hubs where knowledge is shared across generations. This ethos resonates deeply with my belief that a skilled</w:t>
      </w:r>
      <w:r>
        <w:t xml:space="preserve"> </w:t>
      </w:r>
      <w:r>
        <w:rPr>
          <w:bCs/>
          <w:b/>
        </w:rPr>
        <w:t xml:space="preserve">Mechanic</w:t>
      </w:r>
      <w:r>
        <w:t xml:space="preserve"> </w:t>
      </w:r>
      <w:r>
        <w:t xml:space="preserve">must bridge technical expertise and human connection. I envision collaborating with Córdoba's technical schools to mentor apprentices, sharing methodologies I've developed for efficiently diagnosing diesel particulate filters (DPF) on heavy-duty vehicles—common in the region's logistics sector. Such contribution would strengthen Argentina Córdoba's reputation as a training ground for future automotive leaders.</w:t>
      </w:r>
    </w:p>
    <w:p>
      <w:pPr>
        <w:pStyle w:val="BodyText"/>
      </w:pPr>
      <w:r>
        <w:t xml:space="preserve">My career trajectory clearly points toward becoming a lead technician at an advanced service center in Córdoba, ideally one supporting the city's growing sustainable mobility sector. I am particularly eager to work with companies like YPF Auto or local EV startups developing retrofit kits for classic vehicles—a niche where Córdoba's mechanical ingenuity meets environmental responsibility. This ambition is reinforced by recent developments: the 2023 launch of Argentina's National Electromobility Plan, which promises significant investment in charging infrastructure across Córdoba province. As a</w:t>
      </w:r>
      <w:r>
        <w:t xml:space="preserve"> </w:t>
      </w:r>
      <w:r>
        <w:rPr>
          <w:bCs/>
          <w:b/>
        </w:rPr>
        <w:t xml:space="preserve">Mechanic</w:t>
      </w:r>
      <w:r>
        <w:t xml:space="preserve">, I aim to pioneer service protocols for electric vehicle battery maintenance, positioning myself at the forefront of this transition while preserving the reliability standards that define automotive excellence in Argentina.</w:t>
      </w:r>
    </w:p>
    <w:p>
      <w:pPr>
        <w:pStyle w:val="BodyText"/>
      </w:pPr>
      <w:r>
        <w:t xml:space="preserve">The significance of this</w:t>
      </w:r>
      <w:r>
        <w:t xml:space="preserve"> </w:t>
      </w:r>
      <w:r>
        <w:rPr>
          <w:bCs/>
          <w:b/>
        </w:rPr>
        <w:t xml:space="preserve">Statement of Purpose</w:t>
      </w:r>
      <w:r>
        <w:t xml:space="preserve"> </w:t>
      </w:r>
      <w:r>
        <w:t xml:space="preserve">extends beyond personal aspiration—it reflects a commitment to Argentina Córdoba's economic vitality. The automotive sector contributes over 18% to the province's GDP (2023 INDEC data), and skilled mechanics form its backbone. By choosing Córdoba, I am not merely seeking employment; I am pledging to become part of a legacy where mechanical expertise has transformed regional development for decades. My technical certifications, including Bosch Automotive Diagnostics Level 3 and ASE Certified Master Technician (pending), equip me to immediately contribute to workshops handling the 200+ daily service requests at Córdoba's main auto centers. More importantly, I bring cultural fluency: native Spanish proficiency with regional dialect understanding (including Córdobes slang like "carrilazo" for vehicle modifications), enabling seamless teamwork in local garages.</w:t>
      </w:r>
    </w:p>
    <w:p>
      <w:pPr>
        <w:pStyle w:val="BodyText"/>
      </w:pPr>
      <w:r>
        <w:t xml:space="preserve">I recognize that the role of a Mechanic in Argentina Córdoba requires more than technical skill—it demands resilience amid economic fluctuations and dedication to community welfare. Having assisted during Córdoba's 2021 fuel supply crisis by implementing emergency maintenance protocols for essential transport fleets, I understand this profession's societal impact. My</w:t>
      </w:r>
      <w:r>
        <w:t xml:space="preserve"> </w:t>
      </w:r>
      <w:r>
        <w:rPr>
          <w:bCs/>
          <w:b/>
        </w:rPr>
        <w:t xml:space="preserve">Statement of Purpose</w:t>
      </w:r>
      <w:r>
        <w:t xml:space="preserve"> </w:t>
      </w:r>
      <w:r>
        <w:t xml:space="preserve">is a promise: to uphold the highest standards of integrity while adapting my expertise to Argentina's evolving automotive landscape. I will honor the trust placed in me by every vehicle owner in Córdoba, from farmers maintaining tractor fleets to families relying on their daily drivers.</w:t>
      </w:r>
    </w:p>
    <w:p>
      <w:pPr>
        <w:pStyle w:val="BodyText"/>
      </w:pPr>
      <w:r>
        <w:t xml:space="preserve">In closing, I seek not just a job but a vocation within Argentina Córdoba's mechanical community. This</w:t>
      </w:r>
      <w:r>
        <w:t xml:space="preserve"> </w:t>
      </w:r>
      <w:r>
        <w:rPr>
          <w:bCs/>
          <w:b/>
        </w:rPr>
        <w:t xml:space="preserve">Statement of Purpose</w:t>
      </w:r>
      <w:r>
        <w:t xml:space="preserve"> </w:t>
      </w:r>
      <w:r>
        <w:t xml:space="preserve">details my readiness to become an exceptional Mechanic who elevates local service quality and advances the city's reputation as Argentina's premier automotive hub. I am prepared to learn from Córdoba's master technicians, contribute fresh perspectives on emerging technologies, and ultimately embody the professionalism that defines success in this field. The time is now for me to apply my skills where they matter most—in the workshops of Argentina Córdoba.</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Argentina Córdoba</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